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026160F7" w14:textId="77777777" w:rsidR="001A2289" w:rsidRDefault="001A2289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0045988" w14:textId="77777777" w:rsidR="001A2289" w:rsidRDefault="001A2289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CD199C0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породичне куће</w:t>
      </w:r>
      <w:r w:rsid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6068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220E7E1B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233DA120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4B0EFD21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F67BB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F67BB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0E5B197A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0BDBA0AE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BF7FEF8" w14:textId="42146398" w:rsidR="009D3861" w:rsidRDefault="009D3861" w:rsidP="00DC13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39DE404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тављање и набавка материјала за термичку изолацију зидова,</w:t>
            </w:r>
            <w:r w:rsidR="00D030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дова на тлу и осталих делова термичког омотача према негрејаном простору</w:t>
            </w:r>
            <w:r w:rsidR="00F3776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,</w:t>
            </w:r>
            <w:r w:rsidR="00F37765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осим термичке изолације за таваницу и испод кровног покривача</w:t>
            </w:r>
            <w:r w:rsidR="00F3776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629B15BE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2F622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2F622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29E0C70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CE3CAB4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27D48BA7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вљање и набавка материјала за термичку изолацију</w:t>
            </w:r>
            <w:r w:rsidR="00384ED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384ED7" w:rsidRPr="00384ED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таваниц</w:t>
            </w:r>
            <w:r w:rsidR="00384ED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384ED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</w:t>
            </w:r>
            <w:r w:rsidR="00384ED7">
              <w:rPr>
                <w:bCs/>
                <w:sz w:val="24"/>
                <w:lang w:val="sr-Cyrl-RS"/>
              </w:rPr>
              <w:t xml:space="preserve"> </w:t>
            </w:r>
            <w:r w:rsidR="009D3861" w:rsidRPr="00384ED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спод кровног покривача за породичне куће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31F6ACB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356E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356E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490B7C13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8A3B2AD" w14:textId="77777777" w:rsidR="00513CF5" w:rsidRPr="000A0766" w:rsidRDefault="00513CF5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1F70639D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</w:t>
            </w:r>
            <w:r w:rsidR="005D55ED" w:rsidRPr="000A2589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и замена постојеће или уградња нове цевне мреже, грејних тела-радијатора и пратећег прибора</w:t>
            </w:r>
            <w:r w:rsidRPr="000A2589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BD2A8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 и станове</w:t>
            </w:r>
            <w:r w:rsidR="003E0FF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35AA2E4A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5CBEA5D2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4924C24E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43272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43272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03DE71B8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7C02194" w14:textId="5A7E5317" w:rsidR="00E55D56" w:rsidRDefault="00E55D56" w:rsidP="00EF7C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3033997" w14:textId="77777777" w:rsidR="000B5D5C" w:rsidRDefault="000B5D5C" w:rsidP="00EF7C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6068C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50ADDC31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="005D55ED" w:rsidRPr="000A2589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и 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</w:p>
        </w:tc>
      </w:tr>
      <w:tr w:rsidR="00E55D56" w:rsidRPr="000A0766" w14:paraId="4C0045EA" w14:textId="77777777" w:rsidTr="006068C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6068C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6068C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38E52595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6068C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6068C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6068C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6068C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6068C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6068C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49DFA08B" w:rsidR="00E55D56" w:rsidRPr="000A0766" w:rsidRDefault="00E55D56" w:rsidP="006068C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6068C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6068C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6068C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6068C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6068C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6068C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6068C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6068C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6068C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6068C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0F0C89FE" w:rsidR="00E55D56" w:rsidRPr="000A0766" w:rsidRDefault="00E55D56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D062A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D062A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6068C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6068C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6068C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249A167C" w:rsidR="00E55D56" w:rsidRPr="00C43751" w:rsidRDefault="00E55D56" w:rsidP="006068C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70342D84" w14:textId="77777777" w:rsidR="00E55D56" w:rsidRPr="000A0766" w:rsidRDefault="00E55D56" w:rsidP="006068C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6068C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6068C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6068C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6068C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6068C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6068C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6068C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6068C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6068C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6068C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6068C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6068C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6068C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6068C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6068C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6068C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6068C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1928806" w14:textId="77A5CDD7" w:rsidR="000B5D5C" w:rsidRDefault="000B5D5C" w:rsidP="00EF7C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ED6A5D8" w14:textId="7BA5294E" w:rsidR="00A44C76" w:rsidRDefault="00A44C76" w:rsidP="00EF7C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A2E8D60" w14:textId="77777777" w:rsidR="00A44C76" w:rsidRDefault="00A44C76" w:rsidP="00EF7C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F0B66CE" w14:textId="6498B29A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40532A" w:rsidRPr="001F2888" w14:paraId="07BFC470" w14:textId="77777777" w:rsidTr="00102EC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40606A" w14:textId="52AD8D14" w:rsidR="0040532A" w:rsidRPr="001F2888" w:rsidRDefault="0040532A" w:rsidP="00102EC0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1F288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 xml:space="preserve">6. Замена постојеће или уградња нове цевне мреже, грејних тела-радијатора и пратећег прибора </w:t>
            </w:r>
            <w:r w:rsidR="00DE55A4" w:rsidRPr="001F288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за породичне куће </w:t>
            </w:r>
          </w:p>
        </w:tc>
      </w:tr>
      <w:tr w:rsidR="0040532A" w:rsidRPr="001F2888" w14:paraId="3A480F00" w14:textId="77777777" w:rsidTr="00102EC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DFAEF6" w14:textId="77777777" w:rsidR="0040532A" w:rsidRPr="001F2888" w:rsidRDefault="0040532A" w:rsidP="00102EC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0532A" w:rsidRPr="001F2888" w14:paraId="79069114" w14:textId="77777777" w:rsidTr="00102EC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744199" w14:textId="77777777" w:rsidR="0040532A" w:rsidRPr="001F2888" w:rsidRDefault="0040532A" w:rsidP="00102EC0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05792C" w14:textId="77777777" w:rsidR="0040532A" w:rsidRPr="001F2888" w:rsidRDefault="0040532A" w:rsidP="00102EC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40532A" w:rsidRPr="001F2888" w14:paraId="09F511D9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BF8B576" w14:textId="77777777" w:rsidR="0040532A" w:rsidRPr="001F2888" w:rsidRDefault="0040532A" w:rsidP="00102EC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5639D2" w14:textId="77777777" w:rsidR="0040532A" w:rsidRPr="001F2888" w:rsidRDefault="0040532A" w:rsidP="00102EC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40532A" w:rsidRPr="001F2888" w14:paraId="395BF43E" w14:textId="77777777" w:rsidTr="00102EC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BA5C2B" w14:textId="77777777" w:rsidR="0040532A" w:rsidRPr="001F2888" w:rsidRDefault="0040532A" w:rsidP="00102EC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6EA927" w14:textId="77777777" w:rsidR="0040532A" w:rsidRPr="001F2888" w:rsidRDefault="0040532A" w:rsidP="00102EC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40532A" w:rsidRPr="001F2888" w14:paraId="7B47E08D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7B5B569" w14:textId="77777777" w:rsidR="0040532A" w:rsidRPr="001F2888" w:rsidRDefault="0040532A" w:rsidP="00102EC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FD2A2D" w14:textId="77777777" w:rsidR="0040532A" w:rsidRPr="001F2888" w:rsidRDefault="0040532A" w:rsidP="00102EC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40532A" w:rsidRPr="001F2888" w14:paraId="0EF37FA6" w14:textId="77777777" w:rsidTr="00102EC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F7E8A1F" w14:textId="77777777" w:rsidR="0040532A" w:rsidRPr="001F2888" w:rsidRDefault="0040532A" w:rsidP="00102EC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857559" w14:textId="77777777" w:rsidR="0040532A" w:rsidRPr="001F2888" w:rsidRDefault="0040532A" w:rsidP="00102EC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40532A" w:rsidRPr="001F2888" w14:paraId="4CFCBAB1" w14:textId="77777777" w:rsidTr="00102EC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74AC24" w14:textId="77777777" w:rsidR="0040532A" w:rsidRPr="001F2888" w:rsidRDefault="0040532A" w:rsidP="00102EC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0532A" w:rsidRPr="001F2888" w14:paraId="52F08995" w14:textId="77777777" w:rsidTr="00102EC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92FB6F" w14:textId="77777777" w:rsidR="0040532A" w:rsidRPr="001F2888" w:rsidRDefault="0040532A" w:rsidP="00102EC0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1F28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C490B7" w14:textId="77777777" w:rsidR="0040532A" w:rsidRPr="001F2888" w:rsidRDefault="0040532A" w:rsidP="00102EC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40532A" w:rsidRPr="001F2888" w14:paraId="7738F8CE" w14:textId="77777777" w:rsidTr="00102EC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DAEF72" w14:textId="77777777" w:rsidR="0040532A" w:rsidRPr="001F2888" w:rsidRDefault="0040532A" w:rsidP="00102EC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0CBD9" w14:textId="77777777" w:rsidR="0040532A" w:rsidRPr="001F2888" w:rsidRDefault="0040532A" w:rsidP="00102EC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40532A" w:rsidRPr="001F2888" w14:paraId="7798CBF0" w14:textId="77777777" w:rsidTr="00102EC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DE0C8" w14:textId="77777777" w:rsidR="0040532A" w:rsidRPr="001F2888" w:rsidRDefault="0040532A" w:rsidP="00102EC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9552DE" w14:textId="77777777" w:rsidR="0040532A" w:rsidRPr="001F2888" w:rsidRDefault="0040532A" w:rsidP="00102EC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40532A" w:rsidRPr="001F2888" w14:paraId="3441F0A9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D4A65B" w14:textId="77777777" w:rsidR="0040532A" w:rsidRPr="001F2888" w:rsidRDefault="0040532A" w:rsidP="00102EC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FEC7C0" w14:textId="77777777" w:rsidR="0040532A" w:rsidRPr="001F2888" w:rsidRDefault="0040532A" w:rsidP="00102EC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40532A" w:rsidRPr="001F2888" w14:paraId="545728F9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BA4A0D" w14:textId="77777777" w:rsidR="0040532A" w:rsidRPr="001F2888" w:rsidRDefault="0040532A" w:rsidP="00102EC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B7B993" w14:textId="77777777" w:rsidR="0040532A" w:rsidRPr="001F2888" w:rsidRDefault="0040532A" w:rsidP="00102E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40532A" w:rsidRPr="001F2888" w14:paraId="58A63238" w14:textId="77777777" w:rsidTr="00102EC0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BB9DD" w14:textId="77777777" w:rsidR="0040532A" w:rsidRPr="001F2888" w:rsidRDefault="0040532A" w:rsidP="00102E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0532A" w:rsidRPr="001F2888" w14:paraId="76526B16" w14:textId="77777777" w:rsidTr="00102EC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E16D80" w14:textId="77777777" w:rsidR="0040532A" w:rsidRPr="001F2888" w:rsidRDefault="0040532A" w:rsidP="00102EC0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2BB91" w14:textId="77777777" w:rsidR="0040532A" w:rsidRPr="001F2888" w:rsidRDefault="0040532A" w:rsidP="00102EC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40532A" w:rsidRPr="001F2888" w14:paraId="7F26CB13" w14:textId="77777777" w:rsidTr="00102EC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E31AC9" w14:textId="77777777" w:rsidR="0040532A" w:rsidRPr="001F2888" w:rsidRDefault="0040532A" w:rsidP="00102EC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876B28" w14:textId="77777777" w:rsidR="0040532A" w:rsidRPr="001F2888" w:rsidRDefault="0040532A" w:rsidP="00102EC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40532A" w:rsidRPr="001F2888" w14:paraId="6874216F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498753" w14:textId="77777777" w:rsidR="0040532A" w:rsidRPr="001F2888" w:rsidRDefault="0040532A" w:rsidP="00102EC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D93286" w14:textId="77777777" w:rsidR="0040532A" w:rsidRPr="001F2888" w:rsidRDefault="0040532A" w:rsidP="00102EC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40532A" w:rsidRPr="001F2888" w14:paraId="0DB1E655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338899" w14:textId="77777777" w:rsidR="0040532A" w:rsidRPr="001F2888" w:rsidRDefault="0040532A" w:rsidP="00102EC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0C374A" w14:textId="77777777" w:rsidR="0040532A" w:rsidRPr="001F2888" w:rsidRDefault="0040532A" w:rsidP="00102E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40532A" w:rsidRPr="001F2888" w14:paraId="22D3CFB1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CDDF330" w14:textId="77777777" w:rsidR="0040532A" w:rsidRPr="001F2888" w:rsidRDefault="0040532A" w:rsidP="00102EC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76DFF" w14:textId="77777777" w:rsidR="0040532A" w:rsidRPr="001F2888" w:rsidRDefault="0040532A" w:rsidP="00102E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40532A" w:rsidRPr="001F2888" w14:paraId="7670A3E6" w14:textId="77777777" w:rsidTr="00102EC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37D09" w14:textId="77777777" w:rsidR="0040532A" w:rsidRPr="001F2888" w:rsidRDefault="0040532A" w:rsidP="00102EC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0532A" w:rsidRPr="001F2888" w14:paraId="72707CF9" w14:textId="77777777" w:rsidTr="00102EC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4CA264" w14:textId="6F3C4F81" w:rsidR="0040532A" w:rsidRPr="001F2888" w:rsidRDefault="0040532A" w:rsidP="00102EC0">
            <w:pPr>
              <w:spacing w:line="259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</w:pPr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1F28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E55A4" w:rsidRPr="001F2888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породичне куће </w:t>
            </w:r>
          </w:p>
          <w:p w14:paraId="48FECFA3" w14:textId="77777777" w:rsidR="0040532A" w:rsidRPr="001F2888" w:rsidRDefault="0040532A" w:rsidP="00102EC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40532A" w:rsidRPr="001F2888" w14:paraId="33E7A5A7" w14:textId="77777777" w:rsidTr="00102EC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7757B6" w14:textId="77777777" w:rsidR="0040532A" w:rsidRPr="001F2888" w:rsidRDefault="0040532A" w:rsidP="00102EC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6CD9AD" w14:textId="77777777" w:rsidR="0040532A" w:rsidRPr="001F2888" w:rsidRDefault="0040532A" w:rsidP="00102EC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F2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40532A" w:rsidRPr="001F2888" w14:paraId="140A7102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CACF68" w14:textId="77777777" w:rsidR="0040532A" w:rsidRPr="001F2888" w:rsidRDefault="0040532A" w:rsidP="00102EC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83BD84" w14:textId="77777777" w:rsidR="0040532A" w:rsidRPr="001F2888" w:rsidRDefault="0040532A" w:rsidP="00102EC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0532A" w:rsidRPr="001F2888" w14:paraId="6E6E7ADD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E1D89" w14:textId="77777777" w:rsidR="0040532A" w:rsidRPr="001F2888" w:rsidRDefault="0040532A" w:rsidP="00102EC0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DFF95F" w14:textId="77777777" w:rsidR="0040532A" w:rsidRPr="001F2888" w:rsidRDefault="0040532A" w:rsidP="00102EC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40532A" w:rsidRPr="001F2888" w14:paraId="18D3177E" w14:textId="77777777" w:rsidTr="00102EC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6C69D2" w14:textId="77777777" w:rsidR="0040532A" w:rsidRPr="001F2888" w:rsidRDefault="0040532A" w:rsidP="00102EC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2468BF" w14:textId="77777777" w:rsidR="0040532A" w:rsidRPr="001F2888" w:rsidRDefault="0040532A" w:rsidP="00102EC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0532A" w:rsidRPr="001F2888" w14:paraId="2B0650CB" w14:textId="77777777" w:rsidTr="00102EC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3907C6" w14:textId="77777777" w:rsidR="0040532A" w:rsidRPr="001F2888" w:rsidRDefault="0040532A" w:rsidP="00102EC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EC3051" w14:textId="77777777" w:rsidR="0040532A" w:rsidRPr="001F2888" w:rsidRDefault="0040532A" w:rsidP="00102EC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40532A" w:rsidRPr="001F2888" w14:paraId="0C6F70E1" w14:textId="77777777" w:rsidTr="00102EC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564C85" w14:textId="77777777" w:rsidR="0040532A" w:rsidRPr="001F2888" w:rsidRDefault="0040532A" w:rsidP="00102EC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C25CD1" w14:textId="77777777" w:rsidR="0040532A" w:rsidRPr="001F2888" w:rsidRDefault="0040532A" w:rsidP="00102EC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0532A" w:rsidRPr="001F2888" w14:paraId="59C1B931" w14:textId="77777777" w:rsidTr="00102EC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4A2EFF" w14:textId="77777777" w:rsidR="0040532A" w:rsidRPr="001F2888" w:rsidRDefault="0040532A" w:rsidP="00102EC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F9BC82" w14:textId="77777777" w:rsidR="0040532A" w:rsidRPr="001F2888" w:rsidRDefault="0040532A" w:rsidP="00102EC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40532A" w:rsidRPr="001F2888" w14:paraId="7E10F41C" w14:textId="77777777" w:rsidTr="00102EC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A7147" w14:textId="77777777" w:rsidR="0040532A" w:rsidRPr="001F2888" w:rsidRDefault="0040532A" w:rsidP="00102EC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08A0E2" w14:textId="77777777" w:rsidR="0040532A" w:rsidRPr="001F2888" w:rsidRDefault="0040532A" w:rsidP="00102EC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0532A" w:rsidRPr="001F2888" w14:paraId="0337D163" w14:textId="77777777" w:rsidTr="00102EC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71D9AB" w14:textId="77777777" w:rsidR="0040532A" w:rsidRPr="001F2888" w:rsidRDefault="0040532A" w:rsidP="00102EC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B86CEF" w14:textId="77777777" w:rsidR="0040532A" w:rsidRPr="001F2888" w:rsidRDefault="0040532A" w:rsidP="00102EC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288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532A" w:rsidRPr="001F2888" w14:paraId="36BCB168" w14:textId="77777777" w:rsidTr="00102EC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F687E29" w14:textId="77777777" w:rsidR="0040532A" w:rsidRPr="001F2888" w:rsidRDefault="0040532A" w:rsidP="00102EC0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9AA9440" w14:textId="035AD147" w:rsidR="00BD2A8C" w:rsidRDefault="00BD2A8C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E1B3356" w14:textId="77777777" w:rsidR="001F2888" w:rsidRDefault="001F2888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6068C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31F967F6" w:rsidR="005D55ED" w:rsidRPr="006D76A1" w:rsidRDefault="0040532A" w:rsidP="006068C1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5D55ED" w:rsidRPr="000A0766" w14:paraId="13086117" w14:textId="77777777" w:rsidTr="006068C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6068C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6068C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6068C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6068C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6068C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6068C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6068C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6068C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6068C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6068C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6068C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6068C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6068C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6068C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6068C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6068C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6068C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6068C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6068C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6068C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6068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6068C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6068C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6068C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6068C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6068C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6068C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6068C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6068C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6068C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6068C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6068C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6068C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6068C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6068C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6068C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6068C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6068C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6068C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6068C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9A687D5" w14:textId="465D571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5E297C6" w14:textId="523AE59D" w:rsidR="00EF7C03" w:rsidRDefault="00EF7C03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8878F8D" w14:textId="439AF40E" w:rsidR="00ED46E8" w:rsidRDefault="00ED46E8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A91A324" w14:textId="77777777" w:rsidR="00ED46E8" w:rsidRDefault="00ED46E8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43E384EA" w:rsidR="009D3861" w:rsidRPr="00E75D7C" w:rsidRDefault="0040532A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уградњ</w:t>
            </w:r>
            <w:r w:rsidR="005827F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1301CE55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DF6D0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DF6D0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621E95FF" w:rsidR="009D3861" w:rsidRPr="00E04730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  <w:r w:rsidR="00E0473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ED46E8">
      <w:headerReference w:type="default" r:id="rId8"/>
      <w:pgSz w:w="12240" w:h="15840"/>
      <w:pgMar w:top="568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2853E" w14:textId="77777777" w:rsidR="007C2212" w:rsidRDefault="007C2212" w:rsidP="00CB7E8C">
      <w:pPr>
        <w:spacing w:after="0" w:line="240" w:lineRule="auto"/>
      </w:pPr>
      <w:r>
        <w:separator/>
      </w:r>
    </w:p>
  </w:endnote>
  <w:endnote w:type="continuationSeparator" w:id="0">
    <w:p w14:paraId="4B81F8C6" w14:textId="77777777" w:rsidR="007C2212" w:rsidRDefault="007C221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36286" w14:textId="77777777" w:rsidR="007C2212" w:rsidRDefault="007C2212" w:rsidP="00CB7E8C">
      <w:pPr>
        <w:spacing w:after="0" w:line="240" w:lineRule="auto"/>
      </w:pPr>
      <w:r>
        <w:separator/>
      </w:r>
    </w:p>
  </w:footnote>
  <w:footnote w:type="continuationSeparator" w:id="0">
    <w:p w14:paraId="62F8821C" w14:textId="77777777" w:rsidR="007C2212" w:rsidRDefault="007C221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D030F5" w:rsidRPr="0066540E" w:rsidRDefault="00D030F5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697435897">
    <w:abstractNumId w:val="23"/>
  </w:num>
  <w:num w:numId="2" w16cid:durableId="1624652990">
    <w:abstractNumId w:val="15"/>
  </w:num>
  <w:num w:numId="3" w16cid:durableId="1010721778">
    <w:abstractNumId w:val="24"/>
  </w:num>
  <w:num w:numId="4" w16cid:durableId="200873027">
    <w:abstractNumId w:val="7"/>
  </w:num>
  <w:num w:numId="5" w16cid:durableId="12340826">
    <w:abstractNumId w:val="13"/>
  </w:num>
  <w:num w:numId="6" w16cid:durableId="495846036">
    <w:abstractNumId w:val="28"/>
  </w:num>
  <w:num w:numId="7" w16cid:durableId="1918317811">
    <w:abstractNumId w:val="11"/>
  </w:num>
  <w:num w:numId="8" w16cid:durableId="2070881788">
    <w:abstractNumId w:val="14"/>
  </w:num>
  <w:num w:numId="9" w16cid:durableId="181171164">
    <w:abstractNumId w:val="30"/>
  </w:num>
  <w:num w:numId="10" w16cid:durableId="1081368306">
    <w:abstractNumId w:val="29"/>
  </w:num>
  <w:num w:numId="11" w16cid:durableId="1869175332">
    <w:abstractNumId w:val="6"/>
  </w:num>
  <w:num w:numId="12" w16cid:durableId="176844543">
    <w:abstractNumId w:val="27"/>
  </w:num>
  <w:num w:numId="13" w16cid:durableId="1544906536">
    <w:abstractNumId w:val="21"/>
  </w:num>
  <w:num w:numId="14" w16cid:durableId="2128430899">
    <w:abstractNumId w:val="2"/>
  </w:num>
  <w:num w:numId="15" w16cid:durableId="1006175268">
    <w:abstractNumId w:val="8"/>
  </w:num>
  <w:num w:numId="16" w16cid:durableId="840319278">
    <w:abstractNumId w:val="19"/>
  </w:num>
  <w:num w:numId="17" w16cid:durableId="1609509443">
    <w:abstractNumId w:val="26"/>
  </w:num>
  <w:num w:numId="18" w16cid:durableId="2108698338">
    <w:abstractNumId w:val="18"/>
  </w:num>
  <w:num w:numId="19" w16cid:durableId="2117213639">
    <w:abstractNumId w:val="0"/>
  </w:num>
  <w:num w:numId="20" w16cid:durableId="889607163">
    <w:abstractNumId w:val="10"/>
  </w:num>
  <w:num w:numId="21" w16cid:durableId="842430405">
    <w:abstractNumId w:val="3"/>
  </w:num>
  <w:num w:numId="22" w16cid:durableId="1273129914">
    <w:abstractNumId w:val="5"/>
  </w:num>
  <w:num w:numId="23" w16cid:durableId="1676223460">
    <w:abstractNumId w:val="22"/>
  </w:num>
  <w:num w:numId="24" w16cid:durableId="1210066734">
    <w:abstractNumId w:val="9"/>
  </w:num>
  <w:num w:numId="25" w16cid:durableId="1728799148">
    <w:abstractNumId w:val="16"/>
  </w:num>
  <w:num w:numId="26" w16cid:durableId="1646355006">
    <w:abstractNumId w:val="20"/>
  </w:num>
  <w:num w:numId="27" w16cid:durableId="2004892339">
    <w:abstractNumId w:val="1"/>
  </w:num>
  <w:num w:numId="28" w16cid:durableId="213086730">
    <w:abstractNumId w:val="12"/>
  </w:num>
  <w:num w:numId="29" w16cid:durableId="233273237">
    <w:abstractNumId w:val="25"/>
  </w:num>
  <w:num w:numId="30" w16cid:durableId="869301132">
    <w:abstractNumId w:val="4"/>
  </w:num>
  <w:num w:numId="31" w16cid:durableId="2057657778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40098"/>
    <w:rsid w:val="000534A4"/>
    <w:rsid w:val="00062C9F"/>
    <w:rsid w:val="00064A9B"/>
    <w:rsid w:val="00096283"/>
    <w:rsid w:val="000A2589"/>
    <w:rsid w:val="000A570B"/>
    <w:rsid w:val="000A762E"/>
    <w:rsid w:val="000B5B83"/>
    <w:rsid w:val="000B5D5C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71B62"/>
    <w:rsid w:val="001A2289"/>
    <w:rsid w:val="001C1515"/>
    <w:rsid w:val="001D6C54"/>
    <w:rsid w:val="001F2888"/>
    <w:rsid w:val="00201EE4"/>
    <w:rsid w:val="0020470D"/>
    <w:rsid w:val="00215AAC"/>
    <w:rsid w:val="00221971"/>
    <w:rsid w:val="002264EA"/>
    <w:rsid w:val="00296019"/>
    <w:rsid w:val="002B31BC"/>
    <w:rsid w:val="002B5119"/>
    <w:rsid w:val="002B5978"/>
    <w:rsid w:val="002C788C"/>
    <w:rsid w:val="002D37E0"/>
    <w:rsid w:val="002F622A"/>
    <w:rsid w:val="00355884"/>
    <w:rsid w:val="00370499"/>
    <w:rsid w:val="00384ED7"/>
    <w:rsid w:val="00392DE4"/>
    <w:rsid w:val="003D67B7"/>
    <w:rsid w:val="003E0FF1"/>
    <w:rsid w:val="003E5425"/>
    <w:rsid w:val="003E735E"/>
    <w:rsid w:val="0040532A"/>
    <w:rsid w:val="00410446"/>
    <w:rsid w:val="004135DF"/>
    <w:rsid w:val="00414D8E"/>
    <w:rsid w:val="00425CAA"/>
    <w:rsid w:val="00432726"/>
    <w:rsid w:val="0043696E"/>
    <w:rsid w:val="00436EAA"/>
    <w:rsid w:val="0044310C"/>
    <w:rsid w:val="00451A10"/>
    <w:rsid w:val="00467AA0"/>
    <w:rsid w:val="004A60B6"/>
    <w:rsid w:val="004D2C2E"/>
    <w:rsid w:val="004D6560"/>
    <w:rsid w:val="004D7ACC"/>
    <w:rsid w:val="004E3338"/>
    <w:rsid w:val="004F4F22"/>
    <w:rsid w:val="00503952"/>
    <w:rsid w:val="00513CF5"/>
    <w:rsid w:val="005220B1"/>
    <w:rsid w:val="0052721F"/>
    <w:rsid w:val="0053070B"/>
    <w:rsid w:val="0058199F"/>
    <w:rsid w:val="005827F1"/>
    <w:rsid w:val="005A2199"/>
    <w:rsid w:val="005C600A"/>
    <w:rsid w:val="005D55ED"/>
    <w:rsid w:val="005D6BB5"/>
    <w:rsid w:val="005E2557"/>
    <w:rsid w:val="005E28E0"/>
    <w:rsid w:val="005E7BB8"/>
    <w:rsid w:val="006068C1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C2212"/>
    <w:rsid w:val="007E37D4"/>
    <w:rsid w:val="00810731"/>
    <w:rsid w:val="00811065"/>
    <w:rsid w:val="00814F24"/>
    <w:rsid w:val="0086582D"/>
    <w:rsid w:val="00871655"/>
    <w:rsid w:val="00882D11"/>
    <w:rsid w:val="008868D5"/>
    <w:rsid w:val="008A0D35"/>
    <w:rsid w:val="008E030D"/>
    <w:rsid w:val="008E0438"/>
    <w:rsid w:val="008E1FFE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0FEE"/>
    <w:rsid w:val="009B4BCA"/>
    <w:rsid w:val="009B7CE0"/>
    <w:rsid w:val="009D3861"/>
    <w:rsid w:val="009D432D"/>
    <w:rsid w:val="009E1035"/>
    <w:rsid w:val="009E2DD9"/>
    <w:rsid w:val="009F3C49"/>
    <w:rsid w:val="00A0389E"/>
    <w:rsid w:val="00A30860"/>
    <w:rsid w:val="00A30C39"/>
    <w:rsid w:val="00A44C76"/>
    <w:rsid w:val="00A51C28"/>
    <w:rsid w:val="00A55C46"/>
    <w:rsid w:val="00A654CB"/>
    <w:rsid w:val="00A70DA3"/>
    <w:rsid w:val="00A85075"/>
    <w:rsid w:val="00A86C81"/>
    <w:rsid w:val="00A949DA"/>
    <w:rsid w:val="00AB0591"/>
    <w:rsid w:val="00AE07AA"/>
    <w:rsid w:val="00AE5A07"/>
    <w:rsid w:val="00B159AD"/>
    <w:rsid w:val="00B335B4"/>
    <w:rsid w:val="00B356ED"/>
    <w:rsid w:val="00B4545E"/>
    <w:rsid w:val="00B66347"/>
    <w:rsid w:val="00B74A26"/>
    <w:rsid w:val="00B8177E"/>
    <w:rsid w:val="00B90B12"/>
    <w:rsid w:val="00BA0CFE"/>
    <w:rsid w:val="00BC3C11"/>
    <w:rsid w:val="00BC770A"/>
    <w:rsid w:val="00BD2A8C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CE53B2"/>
    <w:rsid w:val="00D030F5"/>
    <w:rsid w:val="00D062AE"/>
    <w:rsid w:val="00D13CF6"/>
    <w:rsid w:val="00D17F10"/>
    <w:rsid w:val="00D24529"/>
    <w:rsid w:val="00D35A99"/>
    <w:rsid w:val="00D46378"/>
    <w:rsid w:val="00D54D97"/>
    <w:rsid w:val="00D745B6"/>
    <w:rsid w:val="00D778AB"/>
    <w:rsid w:val="00D853EF"/>
    <w:rsid w:val="00D94E38"/>
    <w:rsid w:val="00DA40E3"/>
    <w:rsid w:val="00DA53D4"/>
    <w:rsid w:val="00DA7892"/>
    <w:rsid w:val="00DC1321"/>
    <w:rsid w:val="00DE4C76"/>
    <w:rsid w:val="00DE55A4"/>
    <w:rsid w:val="00DF060B"/>
    <w:rsid w:val="00DF24FD"/>
    <w:rsid w:val="00DF560D"/>
    <w:rsid w:val="00DF6D0B"/>
    <w:rsid w:val="00DF753A"/>
    <w:rsid w:val="00E04730"/>
    <w:rsid w:val="00E125BD"/>
    <w:rsid w:val="00E3226C"/>
    <w:rsid w:val="00E51326"/>
    <w:rsid w:val="00E55D56"/>
    <w:rsid w:val="00E602FC"/>
    <w:rsid w:val="00E77614"/>
    <w:rsid w:val="00E824A4"/>
    <w:rsid w:val="00E85733"/>
    <w:rsid w:val="00ED46E8"/>
    <w:rsid w:val="00EF59A7"/>
    <w:rsid w:val="00EF7C03"/>
    <w:rsid w:val="00F06655"/>
    <w:rsid w:val="00F126DB"/>
    <w:rsid w:val="00F22C3C"/>
    <w:rsid w:val="00F26C03"/>
    <w:rsid w:val="00F37765"/>
    <w:rsid w:val="00F43B94"/>
    <w:rsid w:val="00F46C23"/>
    <w:rsid w:val="00F6746A"/>
    <w:rsid w:val="00F67BB1"/>
    <w:rsid w:val="00F7002D"/>
    <w:rsid w:val="00F775AD"/>
    <w:rsid w:val="00F85A30"/>
    <w:rsid w:val="00F87C88"/>
    <w:rsid w:val="00FA01F1"/>
    <w:rsid w:val="00FB5F5F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76A64-975A-4D95-A952-219455C69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6</Words>
  <Characters>887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4</cp:revision>
  <cp:lastPrinted>2021-07-21T07:14:00Z</cp:lastPrinted>
  <dcterms:created xsi:type="dcterms:W3CDTF">2022-07-12T11:46:00Z</dcterms:created>
  <dcterms:modified xsi:type="dcterms:W3CDTF">2022-07-13T05:07:00Z</dcterms:modified>
</cp:coreProperties>
</file>